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1F2C2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1F2C2E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1F2C2E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1F2C2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1F2C2E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1F2C2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1F2C2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1F2C2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1F2C2E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1F2C2E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1F2C2E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1F2C2E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1F2C2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1F2C2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1F2C2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1F2C2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1F2C2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1F2C2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1F2C2E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1F2C2E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1F2C2E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1F2C2E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1F2C2E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1F2C2E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1F2C2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1F2C2E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1F2C2E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1F2C2E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1F2C2E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1F2C2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1F2C2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1F2C2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1F2C2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proofErr w:type="gram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 w:hint="cs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bookmarkStart w:id="57" w:name="_GoBack"/>
      <w:bookmarkEnd w:id="57"/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>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Fonts w:hint="cs"/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4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5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6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7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1F2C2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8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5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9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1F2C2E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10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1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2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1F2C2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8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9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13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4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5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1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2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1F2C2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1F2C2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1F2C2E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6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7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4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headerReference w:type="even" r:id="rId11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6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7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8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18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9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0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3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4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5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6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7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8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292036" w14:textId="77777777" w:rsidR="000D19D7" w:rsidRDefault="000D19D7" w:rsidP="00C01B30">
      <w:r>
        <w:separator/>
      </w:r>
    </w:p>
  </w:endnote>
  <w:endnote w:type="continuationSeparator" w:id="0">
    <w:p w14:paraId="167E7D4B" w14:textId="77777777" w:rsidR="000D19D7" w:rsidRDefault="000D19D7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F4730" w14:textId="77777777" w:rsidR="000D19D7" w:rsidRDefault="000D19D7" w:rsidP="003B1F3F">
      <w:pPr>
        <w:bidi w:val="0"/>
        <w:jc w:val="left"/>
      </w:pPr>
      <w:r>
        <w:separator/>
      </w:r>
    </w:p>
  </w:footnote>
  <w:footnote w:type="continuationSeparator" w:id="0">
    <w:p w14:paraId="7296A44A" w14:textId="77777777" w:rsidR="000D19D7" w:rsidRDefault="000D19D7" w:rsidP="007E01B7">
      <w:pPr>
        <w:bidi w:val="0"/>
        <w:jc w:val="left"/>
      </w:pPr>
      <w:r>
        <w:continuationSeparator/>
      </w:r>
    </w:p>
  </w:footnote>
  <w:footnote w:type="continuationNotice" w:id="1">
    <w:p w14:paraId="12501443" w14:textId="77777777" w:rsidR="000D19D7" w:rsidRDefault="000D19D7">
      <w:pPr>
        <w:spacing w:before="0" w:after="0"/>
      </w:pPr>
    </w:p>
  </w:footnote>
  <w:footnote w:id="2">
    <w:p w14:paraId="5D4B481D" w14:textId="77777777" w:rsidR="001F2C2E" w:rsidRDefault="001F2C2E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1C8BB779" w14:textId="77777777" w:rsidR="001F2C2E" w:rsidRPr="00B32EB5" w:rsidRDefault="001F2C2E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5">
    <w:p w14:paraId="370A6676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6">
    <w:p w14:paraId="2B971F79" w14:textId="77777777" w:rsidR="001F2C2E" w:rsidRDefault="001F2C2E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7">
    <w:p w14:paraId="5F9F41DE" w14:textId="77777777" w:rsidR="001F2C2E" w:rsidRDefault="001F2C2E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8">
    <w:p w14:paraId="1ABE8D9A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9">
    <w:p w14:paraId="4967899F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0">
    <w:p w14:paraId="53E1A1EA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1">
    <w:p w14:paraId="120D7FC1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2">
    <w:p w14:paraId="2AEAB840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3">
    <w:p w14:paraId="70CE831E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4">
    <w:p w14:paraId="3D88F702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5">
    <w:p w14:paraId="4A78CAC9" w14:textId="77777777" w:rsidR="001F2C2E" w:rsidRDefault="001F2C2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6">
    <w:p w14:paraId="7037F322" w14:textId="77777777" w:rsidR="001F2C2E" w:rsidRDefault="001F2C2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7">
    <w:p w14:paraId="2D775C69" w14:textId="77777777" w:rsidR="001F2C2E" w:rsidRDefault="001F2C2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8">
    <w:p w14:paraId="00738EB0" w14:textId="10F3274D" w:rsidR="001F2C2E" w:rsidRDefault="001F2C2E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9">
    <w:p w14:paraId="2617F733" w14:textId="78C1A523" w:rsidR="001F2C2E" w:rsidRDefault="001F2C2E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20">
    <w:p w14:paraId="12F3C9A3" w14:textId="6D47B1B3" w:rsidR="001F2C2E" w:rsidRDefault="001F2C2E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1F2C2E" w:rsidRPr="00C80F27" w:rsidRDefault="001F2C2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1F2C2E" w:rsidRPr="00C80F27" w:rsidRDefault="001F2C2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1F2C2E" w:rsidRPr="00C80F27" w:rsidRDefault="001F2C2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1F2C2E" w:rsidRPr="00C80F27" w:rsidRDefault="001F2C2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1F2C2E" w:rsidRPr="00C80F27" w:rsidRDefault="001F2C2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1F2C2E" w:rsidRPr="00EE2539" w:rsidRDefault="001F2C2E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1F2C2E" w:rsidRPr="00C80F27" w:rsidRDefault="001F2C2E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1F2C2E" w:rsidRPr="00C80F27" w:rsidRDefault="001F2C2E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</w:t>
    </w:r>
    <w:r w:rsidR="00624E43">
      <w:rPr>
        <w:rFonts w:hint="cs"/>
        <w:szCs w:val="20"/>
        <w:rtl/>
      </w:rPr>
      <w:t>دو</w:t>
    </w:r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2B033805" w:rsidR="00624E43" w:rsidRPr="00C80F27" w:rsidRDefault="00624E4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624E43" w:rsidRPr="00C80F27" w:rsidRDefault="00624E43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1F2C2E" w:rsidRPr="00C80F27" w:rsidRDefault="001F2C2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1F2C2E" w:rsidRPr="00C80F27" w:rsidRDefault="001F2C2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5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2.png"/><Relationship Id="rId112" Type="http://schemas.openxmlformats.org/officeDocument/2006/relationships/image" Target="media/image81.png"/><Relationship Id="rId16" Type="http://schemas.openxmlformats.org/officeDocument/2006/relationships/header" Target="header4.xml"/><Relationship Id="rId107" Type="http://schemas.openxmlformats.org/officeDocument/2006/relationships/image" Target="media/image76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1.png"/><Relationship Id="rId123" Type="http://schemas.openxmlformats.org/officeDocument/2006/relationships/image" Target="media/image91.png"/><Relationship Id="rId128" Type="http://schemas.openxmlformats.org/officeDocument/2006/relationships/image" Target="media/image96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2.png"/><Relationship Id="rId118" Type="http://schemas.openxmlformats.org/officeDocument/2006/relationships/image" Target="media/image86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2.png"/><Relationship Id="rId108" Type="http://schemas.openxmlformats.org/officeDocument/2006/relationships/image" Target="media/image77.png"/><Relationship Id="rId124" Type="http://schemas.openxmlformats.org/officeDocument/2006/relationships/image" Target="media/image92.png"/><Relationship Id="rId129" Type="http://schemas.openxmlformats.org/officeDocument/2006/relationships/fontTable" Target="fontTable.xml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3.png"/><Relationship Id="rId119" Type="http://schemas.openxmlformats.org/officeDocument/2006/relationships/image" Target="media/image87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theme" Target="theme/theme1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8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image" Target="media/image73.png"/><Relationship Id="rId120" Type="http://schemas.openxmlformats.org/officeDocument/2006/relationships/image" Target="media/image88.png"/><Relationship Id="rId125" Type="http://schemas.openxmlformats.org/officeDocument/2006/relationships/image" Target="media/image93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9.png"/><Relationship Id="rId115" Type="http://schemas.openxmlformats.org/officeDocument/2006/relationships/header" Target="header25.xml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4.png"/><Relationship Id="rId126" Type="http://schemas.openxmlformats.org/officeDocument/2006/relationships/image" Target="media/image94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4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image" Target="media/image80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5.png"/><Relationship Id="rId127" Type="http://schemas.openxmlformats.org/officeDocument/2006/relationships/image" Target="media/image95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90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1E5B2-9F04-4E53-A8E2-7299D4F37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8</TotalTime>
  <Pages>242</Pages>
  <Words>38242</Words>
  <Characters>217985</Characters>
  <Application>Microsoft Office Word</Application>
  <DocSecurity>0</DocSecurity>
  <Lines>1816</Lines>
  <Paragraphs>5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47</cp:revision>
  <cp:lastPrinted>2020-01-26T17:53:00Z</cp:lastPrinted>
  <dcterms:created xsi:type="dcterms:W3CDTF">2020-01-26T14:48:00Z</dcterms:created>
  <dcterms:modified xsi:type="dcterms:W3CDTF">2020-02-23T17:44:00Z</dcterms:modified>
</cp:coreProperties>
</file>